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au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7-hydroxycitronellal; geraniol; 1-(1,2,3,4,5,6,7,8-octahydro-2,3,8,8-tetramethyl-2-naphthyl)ethan-1-one; isopentyl salicylate; linalool; [3R-(3α,3aβ,6α,7β,8aα)]-octahydro-3,6,8,8-tetramethyl-1H-3a,7-methanoazulen-5-yl acetate; α-methyl-1,3-benzodioxole-5-propionaldehyde;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02+P352 - EN CAS DE CONTACT AVEC LA PEAU: laver abondamment à l’eau et au savon.</w:t>
              <w:br/>
              <w:t>P333+P313 - En cas d’irritation ou d’éruption cutanée: consulter un médecin.</w:t>
              <w:br/>
              <w:t>P501 - Éliminer le contenu/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1,3-benzodioxole-5-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7-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881-6</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42-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éridée. herbacé. Marine. boisé. aromatiqu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de poids corporel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1,3-benzodioxole-5-propionaldehyde (1205-17-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α-methyl-1,3-benzodioxole-5-propionaldehyde (1205-17-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750 mg/kg de poids corporel Animal: rat, Animal sex: male, Guideline: OECD Guideline 422 (Combined Repeated Dose Toxicity Study with the Reproduction / Developmental Toxicity Screening Test)</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 mg/kg de poids corporel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au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1,3-benzodioxole-5-propionaldehyde (1205-17-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3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3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8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au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7-hydroxycitronellal (107-7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1,3-benzodioxole-5-propionaldehyde (1205-17-0)</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R-(3α,3aβ,6α,7β,8aα)]-octahydro-3,6,8,8-tetramethyl-1H-3a,7-methanoazulen-5-yl acetate ; α-methyl-1,3-benzodioxole-5-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7-hydroxycitronellal ; geraniol ; linalool ; [3R-(3α,3aβ,6α,7β,8aα)]-octahydro-3,6,8,8-tetramethyl-1H-3a,7-methanoazulen-5-yl acetate ; α-methyl-1,3-benzodioxole-5-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3/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3/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au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au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3/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C82E757-2FD8-4179-A4D8-5CC31AFA9D09}"/>
</file>

<file path=customXml/itemProps3.xml><?xml version="1.0" encoding="utf-8"?>
<ds:datastoreItem xmlns:ds="http://schemas.openxmlformats.org/officeDocument/2006/customXml" ds:itemID="{4E435903-333E-46EA-BF3A-5C2F70587160}"/>
</file>

<file path=customXml/itemProps4.xml><?xml version="1.0" encoding="utf-8"?>
<ds:datastoreItem xmlns:ds="http://schemas.openxmlformats.org/officeDocument/2006/customXml" ds:itemID="{B461C5C2-B13B-4573-9A55-63EA4C3DEF50}"/>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